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imothy Rodriguez</w:t>
      </w: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urse Project Wireframe</w:t>
      </w: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mussen College</w:t>
      </w: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F521F0" w:rsidRDefault="00F521F0" w:rsidP="00F521F0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:rsidR="00F521F0" w:rsidRDefault="00F521F0" w:rsidP="00F521F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report is being submitted on August 11, 2019, for Darice Corey’s CIS4655C Section 01 Advanced Mobile Web Application Development.</w:t>
      </w:r>
    </w:p>
    <w:p w:rsidR="00F521F0" w:rsidRDefault="00F521F0" w:rsidP="00F521F0">
      <w:pPr>
        <w:spacing w:line="480" w:lineRule="auto"/>
        <w:rPr>
          <w:rFonts w:ascii="Arial" w:hAnsi="Arial" w:cs="Arial"/>
          <w:sz w:val="24"/>
          <w:szCs w:val="24"/>
        </w:rPr>
      </w:pPr>
    </w:p>
    <w:p w:rsidR="00B52AE2" w:rsidRDefault="00F521F0" w:rsidP="00FA20AB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ourse Project Wireframe</w:t>
      </w:r>
    </w:p>
    <w:p w:rsidR="00FA20AB" w:rsidRDefault="00B52AE2" w:rsidP="00F521F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66EE01B" wp14:editId="470DC5BB">
            <wp:extent cx="8229600" cy="462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20AB">
        <w:rPr>
          <w:rFonts w:ascii="Arial" w:hAnsi="Arial" w:cs="Arial"/>
          <w:sz w:val="24"/>
          <w:szCs w:val="24"/>
        </w:rPr>
        <w:br w:type="page"/>
      </w:r>
    </w:p>
    <w:p w:rsidR="00B52AE2" w:rsidRDefault="00B52AE2" w:rsidP="00F521F0">
      <w:pPr>
        <w:spacing w:line="480" w:lineRule="auto"/>
        <w:rPr>
          <w:rFonts w:ascii="Arial" w:hAnsi="Arial" w:cs="Arial"/>
          <w:sz w:val="24"/>
          <w:szCs w:val="24"/>
        </w:rPr>
      </w:pPr>
    </w:p>
    <w:p w:rsidR="00B52AE2" w:rsidRDefault="00B52AE2" w:rsidP="00F521F0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D5D3413" wp14:editId="3F3656C8">
            <wp:extent cx="8229600" cy="4629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0AB" w:rsidRDefault="00FA20AB" w:rsidP="00F521F0">
      <w:pPr>
        <w:spacing w:line="480" w:lineRule="auto"/>
        <w:rPr>
          <w:rFonts w:ascii="Arial" w:hAnsi="Arial" w:cs="Arial"/>
          <w:sz w:val="24"/>
          <w:szCs w:val="24"/>
        </w:rPr>
      </w:pPr>
    </w:p>
    <w:p w:rsidR="00FA20AB" w:rsidRDefault="00FA20AB" w:rsidP="00F521F0">
      <w:pPr>
        <w:spacing w:line="480" w:lineRule="auto"/>
        <w:rPr>
          <w:rFonts w:ascii="Arial" w:hAnsi="Arial" w:cs="Arial"/>
          <w:sz w:val="24"/>
          <w:szCs w:val="24"/>
        </w:rPr>
        <w:sectPr w:rsidR="00FA20AB" w:rsidSect="00317A7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B52AE2" w:rsidRPr="00F521F0" w:rsidRDefault="00B52AE2" w:rsidP="00F521F0">
      <w:pPr>
        <w:spacing w:line="480" w:lineRule="auto"/>
        <w:rPr>
          <w:rFonts w:ascii="Arial" w:hAnsi="Arial" w:cs="Arial"/>
          <w:sz w:val="24"/>
          <w:szCs w:val="24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0C56E748" wp14:editId="775E7369">
            <wp:extent cx="8229600" cy="462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52AE2" w:rsidRPr="00F521F0" w:rsidSect="00FA20AB">
      <w:footerReference w:type="first" r:id="rId15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4F34" w:rsidRDefault="00CF4F34" w:rsidP="00F521F0">
      <w:pPr>
        <w:spacing w:after="0" w:line="240" w:lineRule="auto"/>
      </w:pPr>
      <w:r>
        <w:separator/>
      </w:r>
    </w:p>
  </w:endnote>
  <w:endnote w:type="continuationSeparator" w:id="0">
    <w:p w:rsidR="00CF4F34" w:rsidRDefault="00CF4F34" w:rsidP="00F52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7A7C" w:rsidRDefault="00317A7C">
    <w:pPr>
      <w:pStyle w:val="Footer"/>
    </w:pPr>
    <w:r>
      <w:t>Footer: Main Page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7A7C" w:rsidRDefault="00317A7C">
    <w:pPr>
      <w:pStyle w:val="Footer"/>
    </w:pPr>
  </w:p>
  <w:p w:rsidR="00317A7C" w:rsidRDefault="00317A7C" w:rsidP="00317A7C">
    <w:pPr>
      <w:pStyle w:val="Footer"/>
      <w:tabs>
        <w:tab w:val="clear" w:pos="4680"/>
        <w:tab w:val="clear" w:pos="9360"/>
        <w:tab w:val="left" w:pos="3450"/>
      </w:tabs>
    </w:pPr>
    <w:r>
      <w:t>Footer:  Gallery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7A7C" w:rsidRDefault="00317A7C">
    <w:pPr>
      <w:pStyle w:val="Footer"/>
    </w:pPr>
    <w:r>
      <w:t>Footer: Contact Us/About U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4F34" w:rsidRDefault="00CF4F34" w:rsidP="00F521F0">
      <w:pPr>
        <w:spacing w:after="0" w:line="240" w:lineRule="auto"/>
      </w:pPr>
      <w:r>
        <w:separator/>
      </w:r>
    </w:p>
  </w:footnote>
  <w:footnote w:type="continuationSeparator" w:id="0">
    <w:p w:rsidR="00CF4F34" w:rsidRDefault="00CF4F34" w:rsidP="00F521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7A7C" w:rsidRDefault="00317A7C">
    <w:pPr>
      <w:pStyle w:val="Header"/>
    </w:pPr>
    <w:r>
      <w:t>Header: Unique Design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7A7C" w:rsidRDefault="00317A7C">
    <w:pPr>
      <w:pStyle w:val="Header"/>
    </w:pPr>
    <w:r>
      <w:t>Header: Unique Design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7A7C" w:rsidRDefault="00317A7C">
    <w:pPr>
      <w:pStyle w:val="Header"/>
    </w:pPr>
    <w:r>
      <w:t>Header: Unique Desig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DA1sLQ0NjU3MTFX0lEKTi0uzszPAykwqgUAgEOYvywAAAA="/>
  </w:docVars>
  <w:rsids>
    <w:rsidRoot w:val="00F521F0"/>
    <w:rsid w:val="00317A7C"/>
    <w:rsid w:val="007D7802"/>
    <w:rsid w:val="008660DB"/>
    <w:rsid w:val="00B52AE2"/>
    <w:rsid w:val="00CF4F34"/>
    <w:rsid w:val="00DE5C7C"/>
    <w:rsid w:val="00F521F0"/>
    <w:rsid w:val="00FA2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0A6F4F-1BFE-4932-841E-C2B8CC588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1F0"/>
  </w:style>
  <w:style w:type="paragraph" w:styleId="Footer">
    <w:name w:val="footer"/>
    <w:basedOn w:val="Normal"/>
    <w:link w:val="FooterChar"/>
    <w:uiPriority w:val="99"/>
    <w:unhideWhenUsed/>
    <w:rsid w:val="00F5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4B464-A6A4-4119-BA80-D081E138C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Rodriguez</dc:creator>
  <cp:keywords/>
  <dc:description/>
  <cp:lastModifiedBy>Timothy Rodriguez</cp:lastModifiedBy>
  <cp:revision>3</cp:revision>
  <dcterms:created xsi:type="dcterms:W3CDTF">2019-08-11T17:35:00Z</dcterms:created>
  <dcterms:modified xsi:type="dcterms:W3CDTF">2019-08-11T18:47:00Z</dcterms:modified>
</cp:coreProperties>
</file>